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6A9A56" w14:textId="5E287311" w:rsidR="000633A8" w:rsidRDefault="00260069" w:rsidP="000633A8">
      <w:pPr>
        <w:spacing w:after="0" w:line="240" w:lineRule="auto"/>
        <w:ind w:left="714" w:hanging="357"/>
        <w:jc w:val="center"/>
      </w:pPr>
      <w:r w:rsidRPr="003208FD">
        <w:rPr>
          <w:b/>
          <w:bCs/>
        </w:rPr>
        <w:t>Mars Orbit</w:t>
      </w:r>
      <w:r w:rsidR="004F4E67">
        <w:rPr>
          <w:b/>
          <w:bCs/>
        </w:rPr>
        <w:t>: Assignment 1</w:t>
      </w:r>
    </w:p>
    <w:p w14:paraId="119FD600" w14:textId="77777777" w:rsidR="000633A8" w:rsidRDefault="000633A8" w:rsidP="00260069">
      <w:pPr>
        <w:spacing w:after="0" w:line="240" w:lineRule="auto"/>
        <w:ind w:left="714" w:hanging="357"/>
        <w:jc w:val="both"/>
      </w:pPr>
    </w:p>
    <w:p w14:paraId="03DBF170" w14:textId="77777777" w:rsidR="004F4E67" w:rsidRDefault="00260069" w:rsidP="004F4E67">
      <w:pPr>
        <w:spacing w:after="0" w:line="240" w:lineRule="auto"/>
        <w:ind w:left="357" w:hanging="357"/>
        <w:jc w:val="both"/>
      </w:pPr>
      <w:r>
        <w:t xml:space="preserve">This is going to be a tough </w:t>
      </w:r>
      <w:r w:rsidR="000C7175">
        <w:t xml:space="preserve">first </w:t>
      </w:r>
      <w:r>
        <w:t>exercise. But in the end, you would have mastered</w:t>
      </w:r>
    </w:p>
    <w:p w14:paraId="7075B591" w14:textId="4CAF805B" w:rsidR="00260069" w:rsidRDefault="00260069" w:rsidP="004F4E67">
      <w:pPr>
        <w:spacing w:after="0" w:line="240" w:lineRule="auto"/>
        <w:ind w:left="357" w:hanging="357"/>
        <w:jc w:val="both"/>
      </w:pPr>
      <w:r>
        <w:t xml:space="preserve">the </w:t>
      </w:r>
      <w:r w:rsidR="000C7175">
        <w:t xml:space="preserve">Mars Orbit </w:t>
      </w:r>
      <w:r>
        <w:t>module and would have also become very familiar with Python 3.9.0.</w:t>
      </w:r>
    </w:p>
    <w:p w14:paraId="045FE713" w14:textId="6E307C05" w:rsidR="004F4E67" w:rsidRDefault="004F4E67" w:rsidP="00260069">
      <w:pPr>
        <w:spacing w:after="0" w:line="240" w:lineRule="auto"/>
        <w:ind w:left="714" w:hanging="357"/>
        <w:jc w:val="both"/>
      </w:pPr>
    </w:p>
    <w:p w14:paraId="4D718A41" w14:textId="606D7A88" w:rsidR="004F4E67" w:rsidRDefault="004F4E67" w:rsidP="004F4E67">
      <w:r w:rsidRPr="004F4E67">
        <w:rPr>
          <w:b/>
          <w:bCs/>
        </w:rPr>
        <w:t>Rules</w:t>
      </w:r>
    </w:p>
    <w:p w14:paraId="17D1C512" w14:textId="77777777" w:rsidR="004F4E67" w:rsidRDefault="004F4E67" w:rsidP="004F4E67">
      <w:pPr>
        <w:pStyle w:val="ListParagraph"/>
        <w:numPr>
          <w:ilvl w:val="0"/>
          <w:numId w:val="2"/>
        </w:numPr>
      </w:pPr>
      <w:r>
        <w:t>Use only Python 3.9.0. Any other version will cause difficulty in evaluation and will not be accepted.</w:t>
      </w:r>
    </w:p>
    <w:p w14:paraId="6581F4C4" w14:textId="77777777" w:rsidR="004F4E67" w:rsidRDefault="004F4E67" w:rsidP="004F4E67">
      <w:pPr>
        <w:pStyle w:val="ListParagraph"/>
        <w:numPr>
          <w:ilvl w:val="0"/>
          <w:numId w:val="2"/>
        </w:numPr>
      </w:pPr>
      <w:r>
        <w:t xml:space="preserve">You can discuss ideas with others. You can clarify model parameters and their descriptions. But don’t discuss solutions or share code. The entire implementation from start to finish should be your own.  </w:t>
      </w:r>
    </w:p>
    <w:p w14:paraId="4597EA01" w14:textId="77777777" w:rsidR="004F4E67" w:rsidRDefault="004F4E67" w:rsidP="004F4E67">
      <w:pPr>
        <w:pStyle w:val="ListParagraph"/>
        <w:numPr>
          <w:ilvl w:val="0"/>
          <w:numId w:val="2"/>
        </w:numPr>
      </w:pPr>
      <w:r>
        <w:t xml:space="preserve">You will sign an ethics and integrity statement while submitting. </w:t>
      </w:r>
    </w:p>
    <w:p w14:paraId="6FF90A4B" w14:textId="77777777" w:rsidR="004F4E67" w:rsidRDefault="004F4E67" w:rsidP="004F4E67">
      <w:pPr>
        <w:pStyle w:val="ListParagraph"/>
        <w:numPr>
          <w:ilvl w:val="1"/>
          <w:numId w:val="2"/>
        </w:numPr>
      </w:pPr>
      <w:r>
        <w:t>If we detect a violation of the ethics and integrity requirement, we will immediately report it to the student’s degree programme convenor and department chair. The grade for the assignment will be 0 for the first violation.</w:t>
      </w:r>
    </w:p>
    <w:p w14:paraId="400CC898" w14:textId="77777777" w:rsidR="004F4E67" w:rsidRDefault="004F4E67" w:rsidP="004F4E67">
      <w:pPr>
        <w:pStyle w:val="ListParagraph"/>
        <w:numPr>
          <w:ilvl w:val="1"/>
          <w:numId w:val="2"/>
        </w:numPr>
      </w:pPr>
      <w:r>
        <w:t>If a second violation is detected, the convenor, department chair, and the Dean of your programme will be re-notified, and a Fail grade will be issued to the student.</w:t>
      </w:r>
    </w:p>
    <w:p w14:paraId="4578580B" w14:textId="77777777" w:rsidR="004F4E67" w:rsidRDefault="004F4E67" w:rsidP="004F4E67">
      <w:pPr>
        <w:pStyle w:val="ListParagraph"/>
        <w:numPr>
          <w:ilvl w:val="0"/>
          <w:numId w:val="2"/>
        </w:numPr>
      </w:pPr>
      <w:r>
        <w:t>How will we evaluate? We will examine your code manually, and will also use automated plagiarism checks. We will run your code on test inputs and assess how close they are to our reference implementation. We will run your code on the actual oppositions data, and will check whether the outputs match those in your Report1.pdf and whether they are close to the reference implementation’s output.</w:t>
      </w:r>
    </w:p>
    <w:p w14:paraId="34D67C42" w14:textId="61D6608E" w:rsidR="004F4E67" w:rsidRPr="004F4E67" w:rsidRDefault="004F4E67" w:rsidP="004F4E67">
      <w:pPr>
        <w:pStyle w:val="ListParagraph"/>
        <w:numPr>
          <w:ilvl w:val="0"/>
          <w:numId w:val="2"/>
        </w:numPr>
        <w:rPr>
          <w:b/>
          <w:bCs/>
        </w:rPr>
      </w:pPr>
      <w:r w:rsidRPr="004F4E67">
        <w:rPr>
          <w:b/>
          <w:bCs/>
        </w:rPr>
        <w:t xml:space="preserve">Deadline 23:59 hrs on </w:t>
      </w:r>
      <w:r w:rsidRPr="00DC4C67">
        <w:rPr>
          <w:b/>
          <w:bCs/>
          <w:strike/>
        </w:rPr>
        <w:t>Wednesday 25</w:t>
      </w:r>
      <w:r w:rsidRPr="004F4E67">
        <w:rPr>
          <w:b/>
          <w:bCs/>
        </w:rPr>
        <w:t xml:space="preserve"> </w:t>
      </w:r>
      <w:r w:rsidR="00DC4C67" w:rsidRPr="00B16393">
        <w:rPr>
          <w:b/>
          <w:bCs/>
          <w:strike/>
        </w:rPr>
        <w:t>Friday 27</w:t>
      </w:r>
      <w:r w:rsidR="00DC4C67">
        <w:rPr>
          <w:b/>
          <w:bCs/>
        </w:rPr>
        <w:t xml:space="preserve"> </w:t>
      </w:r>
      <w:r w:rsidR="00B16393">
        <w:rPr>
          <w:b/>
          <w:bCs/>
        </w:rPr>
        <w:t xml:space="preserve">Sunday 29 </w:t>
      </w:r>
      <w:r w:rsidRPr="004F4E67">
        <w:rPr>
          <w:b/>
          <w:bCs/>
        </w:rPr>
        <w:t>August 2021</w:t>
      </w:r>
      <w:r w:rsidR="00DC4C67">
        <w:rPr>
          <w:b/>
          <w:bCs/>
        </w:rPr>
        <w:t xml:space="preserve"> (</w:t>
      </w:r>
      <w:r w:rsidR="00B16393" w:rsidRPr="001D7908">
        <w:rPr>
          <w:b/>
          <w:bCs/>
          <w:color w:val="FF0000"/>
        </w:rPr>
        <w:t>final</w:t>
      </w:r>
      <w:r w:rsidR="00B16393">
        <w:rPr>
          <w:b/>
          <w:bCs/>
        </w:rPr>
        <w:t xml:space="preserve"> </w:t>
      </w:r>
      <w:r w:rsidR="00DC4C67">
        <w:rPr>
          <w:b/>
          <w:bCs/>
        </w:rPr>
        <w:t>extended deadline)</w:t>
      </w:r>
      <w:r w:rsidRPr="004F4E67">
        <w:rPr>
          <w:b/>
          <w:bCs/>
        </w:rPr>
        <w:t>.</w:t>
      </w:r>
      <w:r w:rsidR="00CA3EDD">
        <w:rPr>
          <w:b/>
          <w:bCs/>
        </w:rPr>
        <w:t xml:space="preserve"> See </w:t>
      </w:r>
      <w:r w:rsidR="00A322CF">
        <w:rPr>
          <w:b/>
          <w:bCs/>
        </w:rPr>
        <w:t xml:space="preserve">the </w:t>
      </w:r>
      <w:r w:rsidR="00CA3EDD">
        <w:rPr>
          <w:b/>
          <w:bCs/>
        </w:rPr>
        <w:t xml:space="preserve">end of </w:t>
      </w:r>
      <w:r w:rsidR="00A322CF">
        <w:rPr>
          <w:b/>
          <w:bCs/>
        </w:rPr>
        <w:t xml:space="preserve">this </w:t>
      </w:r>
      <w:r w:rsidR="00CA3EDD">
        <w:rPr>
          <w:b/>
          <w:bCs/>
        </w:rPr>
        <w:t xml:space="preserve">assignment on what to submit on the </w:t>
      </w:r>
      <w:r w:rsidR="00A322CF">
        <w:rPr>
          <w:b/>
          <w:bCs/>
        </w:rPr>
        <w:t>M</w:t>
      </w:r>
      <w:r w:rsidR="00CA3EDD">
        <w:rPr>
          <w:b/>
          <w:bCs/>
        </w:rPr>
        <w:t>oodle portal. Remember to upload files, accept the submission statement, and click the submit button.</w:t>
      </w:r>
    </w:p>
    <w:p w14:paraId="2369B6C9" w14:textId="77777777" w:rsidR="004F4E67" w:rsidRDefault="004F4E67" w:rsidP="004F4E67">
      <w:pPr>
        <w:pStyle w:val="ListParagraph"/>
        <w:numPr>
          <w:ilvl w:val="0"/>
          <w:numId w:val="2"/>
        </w:numPr>
      </w:pPr>
      <w:r>
        <w:t xml:space="preserve">Late submission policy: </w:t>
      </w:r>
    </w:p>
    <w:p w14:paraId="29960973" w14:textId="77777777" w:rsidR="004F4E67" w:rsidRDefault="004F4E67" w:rsidP="004F4E67">
      <w:pPr>
        <w:pStyle w:val="ListParagraph"/>
        <w:numPr>
          <w:ilvl w:val="1"/>
          <w:numId w:val="2"/>
        </w:numPr>
      </w:pPr>
      <w:r>
        <w:t>0 hrs - 72 hours late: Only 50% credit</w:t>
      </w:r>
    </w:p>
    <w:p w14:paraId="7BF53EBD" w14:textId="77777777" w:rsidR="004F4E67" w:rsidRDefault="004F4E67" w:rsidP="004F4E67">
      <w:pPr>
        <w:pStyle w:val="ListParagraph"/>
        <w:numPr>
          <w:ilvl w:val="1"/>
          <w:numId w:val="2"/>
        </w:numPr>
      </w:pPr>
      <w:r>
        <w:t>72+ hrs - 1 week late: Only 25% credit</w:t>
      </w:r>
    </w:p>
    <w:p w14:paraId="3853E2B6" w14:textId="622EA4FD" w:rsidR="000633A8" w:rsidRDefault="004F4E67" w:rsidP="004F4E67">
      <w:pPr>
        <w:pStyle w:val="ListParagraph"/>
        <w:numPr>
          <w:ilvl w:val="1"/>
          <w:numId w:val="2"/>
        </w:numPr>
      </w:pPr>
      <w:r>
        <w:t>Beyond 1 week: No credit</w:t>
      </w:r>
    </w:p>
    <w:p w14:paraId="31212B2F" w14:textId="6007C4B8" w:rsidR="000633A8" w:rsidRPr="000633A8" w:rsidRDefault="004F4E67" w:rsidP="004F4E67">
      <w:pPr>
        <w:rPr>
          <w:b/>
          <w:bCs/>
        </w:rPr>
      </w:pPr>
      <w:r>
        <w:rPr>
          <w:b/>
          <w:bCs/>
        </w:rPr>
        <w:t>The d</w:t>
      </w:r>
      <w:r w:rsidR="000633A8" w:rsidRPr="000633A8">
        <w:rPr>
          <w:b/>
          <w:bCs/>
        </w:rPr>
        <w:t>ata set</w:t>
      </w:r>
    </w:p>
    <w:p w14:paraId="58C78B24" w14:textId="39C34806" w:rsidR="000633A8" w:rsidRDefault="000633A8" w:rsidP="004F4E67">
      <w:pPr>
        <w:spacing w:after="0" w:line="240" w:lineRule="auto"/>
        <w:ind w:left="714" w:hanging="357"/>
        <w:jc w:val="both"/>
      </w:pPr>
      <w:r>
        <w:t>01_data_mars_opposition_updated.csv (.csv file)</w:t>
      </w:r>
      <w:r w:rsidR="0010791C">
        <w:t>:</w:t>
      </w:r>
    </w:p>
    <w:p w14:paraId="44F4DDA4" w14:textId="77777777" w:rsidR="00691890" w:rsidRDefault="00691890" w:rsidP="004F4E67">
      <w:pPr>
        <w:spacing w:after="0" w:line="240" w:lineRule="auto"/>
        <w:ind w:left="714" w:hanging="357"/>
        <w:jc w:val="both"/>
      </w:pPr>
    </w:p>
    <w:p w14:paraId="18CD09D9" w14:textId="0CFF9B48" w:rsidR="00691890" w:rsidRDefault="000633A8" w:rsidP="004F4E67">
      <w:pPr>
        <w:spacing w:after="0" w:line="240" w:lineRule="auto"/>
        <w:ind w:left="714" w:hanging="357"/>
        <w:jc w:val="both"/>
      </w:pPr>
      <w:r>
        <w:t>This file contains data on longitude/latitude of Mars under "opposition" with the Sun, in the</w:t>
      </w:r>
    </w:p>
    <w:p w14:paraId="45F3D48A" w14:textId="30A3D91D" w:rsidR="000633A8" w:rsidRDefault="000633A8" w:rsidP="004F4E67">
      <w:pPr>
        <w:spacing w:after="0" w:line="240" w:lineRule="auto"/>
        <w:ind w:left="714" w:hanging="357"/>
        <w:jc w:val="both"/>
      </w:pPr>
      <w:r>
        <w:t>ecliptic coordinate system.</w:t>
      </w:r>
    </w:p>
    <w:p w14:paraId="3E54E1AE" w14:textId="7EE59FF6" w:rsidR="000633A8" w:rsidRDefault="000633A8" w:rsidP="004F4E67">
      <w:pPr>
        <w:pStyle w:val="ListParagraph"/>
        <w:numPr>
          <w:ilvl w:val="0"/>
          <w:numId w:val="3"/>
        </w:numPr>
        <w:spacing w:after="0" w:line="240" w:lineRule="auto"/>
        <w:jc w:val="both"/>
      </w:pPr>
      <w:r>
        <w:t>Columns A/B/C/D/E are year/month/day/hour/min</w:t>
      </w:r>
      <w:r w:rsidR="000C7175">
        <w:t>ute</w:t>
      </w:r>
      <w:r>
        <w:t xml:space="preserve"> of the opposition.</w:t>
      </w:r>
    </w:p>
    <w:p w14:paraId="1797DFA5" w14:textId="77777777" w:rsidR="000633A8" w:rsidRDefault="000633A8" w:rsidP="004F4E67">
      <w:pPr>
        <w:pStyle w:val="ListParagraph"/>
        <w:numPr>
          <w:ilvl w:val="0"/>
          <w:numId w:val="3"/>
        </w:numPr>
        <w:spacing w:after="0" w:line="240" w:lineRule="auto"/>
        <w:jc w:val="both"/>
      </w:pPr>
      <w:r>
        <w:t xml:space="preserve">Columns </w:t>
      </w:r>
      <w:proofErr w:type="gramStart"/>
      <w:r>
        <w:t>F,G</w:t>
      </w:r>
      <w:proofErr w:type="gramEnd"/>
      <w:r>
        <w:t xml:space="preserve">,H,I denote the </w:t>
      </w:r>
      <w:proofErr w:type="spellStart"/>
      <w:r>
        <w:t>ZodiacIndex</w:t>
      </w:r>
      <w:proofErr w:type="spellEnd"/>
      <w:r>
        <w:t xml:space="preserve">, Degree, Minute, Second, respectively, of Mars's (heliocentric) longitude in the ecliptic coordinate system. </w:t>
      </w:r>
      <w:proofErr w:type="spellStart"/>
      <w:r>
        <w:t>ZodiacIndex</w:t>
      </w:r>
      <w:proofErr w:type="spellEnd"/>
      <w:r>
        <w:t xml:space="preserve"> refers to the zodiac (Aries 0, Taurus 1, ..., Pisces 11).</w:t>
      </w:r>
    </w:p>
    <w:p w14:paraId="4656233D" w14:textId="77777777" w:rsidR="000633A8" w:rsidRDefault="000633A8" w:rsidP="004F4E67">
      <w:pPr>
        <w:pStyle w:val="ListParagraph"/>
        <w:spacing w:after="0" w:line="240" w:lineRule="auto"/>
        <w:ind w:left="717"/>
        <w:jc w:val="both"/>
      </w:pPr>
      <w:r>
        <w:t xml:space="preserve">Longitude = </w:t>
      </w:r>
      <w:proofErr w:type="spellStart"/>
      <w:r>
        <w:t>ZodiacIndex</w:t>
      </w:r>
      <w:proofErr w:type="spellEnd"/>
      <w:r>
        <w:t>*30 + Degree + Minute/60 + Second/3600 (degrees)</w:t>
      </w:r>
    </w:p>
    <w:p w14:paraId="098FF67B" w14:textId="77777777" w:rsidR="000633A8" w:rsidRDefault="000633A8" w:rsidP="004F4E67">
      <w:pPr>
        <w:pStyle w:val="ListParagraph"/>
        <w:numPr>
          <w:ilvl w:val="0"/>
          <w:numId w:val="3"/>
        </w:numPr>
        <w:spacing w:after="0" w:line="240" w:lineRule="auto"/>
        <w:jc w:val="both"/>
      </w:pPr>
      <w:r>
        <w:t xml:space="preserve">Columns </w:t>
      </w:r>
      <w:proofErr w:type="gramStart"/>
      <w:r>
        <w:t>J,K</w:t>
      </w:r>
      <w:proofErr w:type="gramEnd"/>
      <w:r>
        <w:t xml:space="preserve"> refer to degree, minute of the geocentric latitudinal position of Mars in the ecliptic coordinate system.</w:t>
      </w:r>
    </w:p>
    <w:p w14:paraId="5473D3B1" w14:textId="08AB0C7C" w:rsidR="000633A8" w:rsidRDefault="000633A8" w:rsidP="004F4E67">
      <w:pPr>
        <w:pStyle w:val="ListParagraph"/>
        <w:numPr>
          <w:ilvl w:val="0"/>
          <w:numId w:val="3"/>
        </w:numPr>
        <w:spacing w:after="0" w:line="240" w:lineRule="auto"/>
        <w:jc w:val="both"/>
      </w:pPr>
      <w:r>
        <w:t xml:space="preserve">Columns </w:t>
      </w:r>
      <w:proofErr w:type="gramStart"/>
      <w:r>
        <w:t>L,M</w:t>
      </w:r>
      <w:proofErr w:type="gramEnd"/>
      <w:r>
        <w:t xml:space="preserve">,N,O refer to Mars's mean longitude, with reference to Kepler's approximated equant. </w:t>
      </w:r>
      <w:r w:rsidR="000C7175">
        <w:t>Instead of using this, y</w:t>
      </w:r>
      <w:r>
        <w:t xml:space="preserve">ou will </w:t>
      </w:r>
      <w:r w:rsidR="000C7175">
        <w:t>find</w:t>
      </w:r>
      <w:r w:rsidR="00251671">
        <w:t xml:space="preserve"> </w:t>
      </w:r>
      <w:r w:rsidR="00733BD2">
        <w:t xml:space="preserve">these based </w:t>
      </w:r>
      <w:r w:rsidR="001F0D52">
        <w:t xml:space="preserve">on </w:t>
      </w:r>
      <w:r w:rsidR="00733BD2">
        <w:t>your own equant.</w:t>
      </w:r>
    </w:p>
    <w:p w14:paraId="12B33B16" w14:textId="54C5170F" w:rsidR="000633A8" w:rsidRDefault="000633A8" w:rsidP="00260069">
      <w:pPr>
        <w:spacing w:after="0" w:line="240" w:lineRule="auto"/>
        <w:ind w:left="714" w:hanging="357"/>
        <w:jc w:val="both"/>
      </w:pPr>
    </w:p>
    <w:p w14:paraId="68A723A2" w14:textId="5700AD61" w:rsidR="00990C19" w:rsidRDefault="004F4E67" w:rsidP="004F4E67">
      <w:pPr>
        <w:spacing w:after="0" w:line="240" w:lineRule="auto"/>
        <w:jc w:val="both"/>
        <w:rPr>
          <w:b/>
          <w:bCs/>
        </w:rPr>
      </w:pPr>
      <w:r>
        <w:rPr>
          <w:b/>
          <w:bCs/>
        </w:rPr>
        <w:t>The A</w:t>
      </w:r>
      <w:r w:rsidR="007A7E22" w:rsidRPr="007A7E22">
        <w:rPr>
          <w:b/>
          <w:bCs/>
        </w:rPr>
        <w:t>ssignment</w:t>
      </w:r>
      <w:r>
        <w:rPr>
          <w:b/>
          <w:bCs/>
        </w:rPr>
        <w:t xml:space="preserve"> 1</w:t>
      </w:r>
    </w:p>
    <w:p w14:paraId="37347DFD" w14:textId="77777777" w:rsidR="004F4E67" w:rsidRPr="007A7E22" w:rsidRDefault="004F4E67" w:rsidP="004F4E67">
      <w:pPr>
        <w:spacing w:after="0" w:line="240" w:lineRule="auto"/>
        <w:jc w:val="both"/>
        <w:rPr>
          <w:b/>
          <w:bCs/>
        </w:rPr>
      </w:pPr>
    </w:p>
    <w:p w14:paraId="0DF5D38C" w14:textId="0EFB81CA" w:rsidR="00D65AC5" w:rsidRDefault="00FE60B5" w:rsidP="004E54B7">
      <w:pPr>
        <w:pStyle w:val="ListParagraph"/>
        <w:numPr>
          <w:ilvl w:val="0"/>
          <w:numId w:val="1"/>
        </w:numPr>
      </w:pPr>
      <w:r>
        <w:t>Assume the following orbit model and parameters:</w:t>
      </w:r>
    </w:p>
    <w:p w14:paraId="64E338A7" w14:textId="37A3B299" w:rsidR="004E54B7" w:rsidRDefault="00FE60B5" w:rsidP="004E54B7">
      <w:pPr>
        <w:pStyle w:val="ListParagraph"/>
        <w:numPr>
          <w:ilvl w:val="1"/>
          <w:numId w:val="1"/>
        </w:numPr>
      </w:pPr>
      <w:r>
        <w:t xml:space="preserve">The Sun is </w:t>
      </w:r>
      <w:r w:rsidR="004E54B7">
        <w:t>at the origin</w:t>
      </w:r>
      <w:r w:rsidR="001F0D52">
        <w:t>.</w:t>
      </w:r>
    </w:p>
    <w:p w14:paraId="17D0FDFB" w14:textId="5ED4E930" w:rsidR="004E54B7" w:rsidRDefault="00FE60B5" w:rsidP="004E54B7">
      <w:pPr>
        <w:pStyle w:val="ListParagraph"/>
        <w:numPr>
          <w:ilvl w:val="1"/>
          <w:numId w:val="1"/>
        </w:numPr>
      </w:pPr>
      <w:r>
        <w:lastRenderedPageBreak/>
        <w:t>The orbit is a c</w:t>
      </w:r>
      <w:r w:rsidR="004E54B7">
        <w:t xml:space="preserve">ircle with </w:t>
      </w:r>
      <w:r>
        <w:t xml:space="preserve">a </w:t>
      </w:r>
      <w:r w:rsidR="004E54B7">
        <w:t xml:space="preserve">specified centre </w:t>
      </w:r>
      <w:r>
        <w:t xml:space="preserve">at angle </w:t>
      </w:r>
      <w:r w:rsidR="004E54B7">
        <w:t>c</w:t>
      </w:r>
      <w:r>
        <w:t xml:space="preserve"> (degrees)</w:t>
      </w:r>
      <w:r w:rsidR="004E54B7">
        <w:t xml:space="preserve">, </w:t>
      </w:r>
      <w:r>
        <w:t>distance 1 from the Sun</w:t>
      </w:r>
      <w:r w:rsidR="001F0D52">
        <w:t>.</w:t>
      </w:r>
    </w:p>
    <w:p w14:paraId="636963E6" w14:textId="3B540D0F" w:rsidR="004E54B7" w:rsidRDefault="00FE60B5" w:rsidP="004E54B7">
      <w:pPr>
        <w:pStyle w:val="ListParagraph"/>
        <w:numPr>
          <w:ilvl w:val="1"/>
          <w:numId w:val="1"/>
        </w:numPr>
      </w:pPr>
      <w:r>
        <w:t xml:space="preserve">The orbit has </w:t>
      </w:r>
      <w:r w:rsidR="004E54B7">
        <w:t xml:space="preserve">radius </w:t>
      </w:r>
      <w:r>
        <w:t>r (</w:t>
      </w:r>
      <w:r w:rsidR="003208FD">
        <w:t xml:space="preserve">in units of the </w:t>
      </w:r>
      <w:r>
        <w:t>Sun-centre distance)</w:t>
      </w:r>
      <w:r w:rsidR="001F0D52">
        <w:t>.</w:t>
      </w:r>
    </w:p>
    <w:p w14:paraId="3F62AC74" w14:textId="7523DD7A" w:rsidR="004E54B7" w:rsidRDefault="00FE60B5" w:rsidP="004E54B7">
      <w:pPr>
        <w:pStyle w:val="ListParagraph"/>
        <w:numPr>
          <w:ilvl w:val="1"/>
          <w:numId w:val="1"/>
        </w:numPr>
      </w:pPr>
      <w:r>
        <w:t xml:space="preserve">The </w:t>
      </w:r>
      <w:r w:rsidR="004E54B7">
        <w:t xml:space="preserve">equant </w:t>
      </w:r>
      <w:r>
        <w:t>is located at</w:t>
      </w:r>
      <w:r w:rsidR="003208FD">
        <w:t xml:space="preserve"> (e1, e2) in </w:t>
      </w:r>
      <w:r>
        <w:t>polar coordinates</w:t>
      </w:r>
      <w:r w:rsidR="00DE1E87">
        <w:t xml:space="preserve"> with centre taken to be the Sun</w:t>
      </w:r>
      <w:r w:rsidR="003208FD">
        <w:t>,</w:t>
      </w:r>
      <w:r>
        <w:t xml:space="preserve"> where e1 is the distance from the Sun and e2 is the angle in degrees with respect to a</w:t>
      </w:r>
      <w:r w:rsidR="001F0D52">
        <w:t xml:space="preserve"> particular</w:t>
      </w:r>
      <w:r>
        <w:t xml:space="preserve"> reference longitude</w:t>
      </w:r>
      <w:r w:rsidR="008665AF">
        <w:t xml:space="preserve"> (called ‘equant 0’)</w:t>
      </w:r>
      <w:r w:rsidR="001F0D52">
        <w:t>.</w:t>
      </w:r>
    </w:p>
    <w:p w14:paraId="60F86C7E" w14:textId="0F7E5E7C" w:rsidR="004E54B7" w:rsidRDefault="00FE60B5" w:rsidP="004E54B7">
      <w:pPr>
        <w:pStyle w:val="ListParagraph"/>
        <w:numPr>
          <w:ilvl w:val="1"/>
          <w:numId w:val="1"/>
        </w:numPr>
      </w:pPr>
      <w:r>
        <w:t>The</w:t>
      </w:r>
      <w:r w:rsidR="00F07C87">
        <w:t xml:space="preserve"> reference</w:t>
      </w:r>
      <w:r w:rsidR="004E54B7">
        <w:t xml:space="preserve"> longitude </w:t>
      </w:r>
      <w:r w:rsidR="008665AF">
        <w:t xml:space="preserve">(equant 0) </w:t>
      </w:r>
      <w:r>
        <w:t>is given by angle z (degrees) with respect to</w:t>
      </w:r>
      <w:r w:rsidR="00F07C87">
        <w:t xml:space="preserve"> Aries</w:t>
      </w:r>
      <w:r w:rsidR="001F0D52">
        <w:t>.</w:t>
      </w:r>
    </w:p>
    <w:p w14:paraId="2683031E" w14:textId="6B09C320" w:rsidR="004E54B7" w:rsidRDefault="00FE60B5" w:rsidP="004E54B7">
      <w:pPr>
        <w:pStyle w:val="ListParagraph"/>
        <w:numPr>
          <w:ilvl w:val="1"/>
          <w:numId w:val="1"/>
        </w:numPr>
      </w:pPr>
      <w:r>
        <w:t>The a</w:t>
      </w:r>
      <w:r w:rsidR="004E54B7">
        <w:t xml:space="preserve">ngular velocity </w:t>
      </w:r>
      <w:r>
        <w:t xml:space="preserve">of Mars </w:t>
      </w:r>
      <w:r w:rsidR="004E54B7">
        <w:t xml:space="preserve">around the equant </w:t>
      </w:r>
      <w:r>
        <w:t>is s degrees per day.</w:t>
      </w:r>
    </w:p>
    <w:p w14:paraId="7982E6EC" w14:textId="2DE1D981" w:rsidR="004F4E67" w:rsidRDefault="00FE60B5" w:rsidP="004F4E67">
      <w:pPr>
        <w:ind w:left="720"/>
      </w:pPr>
      <w:r>
        <w:t>W</w:t>
      </w:r>
      <w:r w:rsidR="004E54B7">
        <w:t>rite a function to take these as input</w:t>
      </w:r>
      <w:r w:rsidR="00046062">
        <w:t xml:space="preserve"> in the above order</w:t>
      </w:r>
      <w:r>
        <w:t>, along with the twelve oppositions, and return the</w:t>
      </w:r>
      <w:r w:rsidR="008665AF">
        <w:t xml:space="preserve"> following:</w:t>
      </w:r>
      <w:r>
        <w:t xml:space="preserve"> </w:t>
      </w:r>
      <w:r w:rsidR="00046062">
        <w:t xml:space="preserve">angular error for each opposition and the </w:t>
      </w:r>
      <w:r>
        <w:t>maximum angular error</w:t>
      </w:r>
      <w:r w:rsidR="004F4E67">
        <w:t>:</w:t>
      </w:r>
    </w:p>
    <w:p w14:paraId="533FE054" w14:textId="7E00A33A" w:rsidR="00046062" w:rsidRPr="004F4E67" w:rsidRDefault="00046062" w:rsidP="004F4E67">
      <w:pPr>
        <w:ind w:left="720"/>
      </w:pPr>
      <w:proofErr w:type="spellStart"/>
      <w:proofErr w:type="gramStart"/>
      <w:r w:rsidRPr="009C117D">
        <w:rPr>
          <w:rFonts w:cstheme="minorHAnsi"/>
          <w:b/>
          <w:bCs/>
          <w:sz w:val="20"/>
          <w:szCs w:val="20"/>
        </w:rPr>
        <w:t>errors,maxError</w:t>
      </w:r>
      <w:proofErr w:type="spellEnd"/>
      <w:proofErr w:type="gramEnd"/>
      <w:r w:rsidRPr="009C117D">
        <w:rPr>
          <w:rFonts w:cstheme="minorHAnsi"/>
          <w:b/>
          <w:bCs/>
          <w:sz w:val="20"/>
          <w:szCs w:val="20"/>
        </w:rPr>
        <w:t xml:space="preserve"> = </w:t>
      </w:r>
      <w:proofErr w:type="spellStart"/>
      <w:r w:rsidR="001F0D52">
        <w:rPr>
          <w:rFonts w:cstheme="minorHAnsi"/>
          <w:b/>
          <w:bCs/>
          <w:sz w:val="20"/>
          <w:szCs w:val="20"/>
        </w:rPr>
        <w:t>MarsEquantM</w:t>
      </w:r>
      <w:r w:rsidRPr="009C117D">
        <w:rPr>
          <w:rFonts w:cstheme="minorHAnsi"/>
          <w:b/>
          <w:bCs/>
          <w:sz w:val="20"/>
          <w:szCs w:val="20"/>
        </w:rPr>
        <w:t>odel</w:t>
      </w:r>
      <w:proofErr w:type="spellEnd"/>
      <w:r w:rsidRPr="009C117D">
        <w:rPr>
          <w:rFonts w:cstheme="minorHAnsi"/>
          <w:b/>
          <w:bCs/>
          <w:sz w:val="20"/>
          <w:szCs w:val="20"/>
        </w:rPr>
        <w:t>(c,r,e1,e2,z,s,oppositions)</w:t>
      </w:r>
    </w:p>
    <w:p w14:paraId="68928413" w14:textId="77777777" w:rsidR="00C558CE" w:rsidRDefault="009C117D" w:rsidP="00FE60B5">
      <w:pPr>
        <w:ind w:left="720"/>
      </w:pPr>
      <w:r>
        <w:t xml:space="preserve">The </w:t>
      </w:r>
      <w:r w:rsidR="008665AF">
        <w:t xml:space="preserve">two </w:t>
      </w:r>
      <w:r>
        <w:t>variables</w:t>
      </w:r>
      <w:r w:rsidR="008665AF">
        <w:t>,</w:t>
      </w:r>
      <w:r>
        <w:t xml:space="preserve"> </w:t>
      </w:r>
      <w:r w:rsidR="00046062">
        <w:t>oppositions</w:t>
      </w:r>
      <w:r>
        <w:t xml:space="preserve"> (</w:t>
      </w:r>
      <w:r w:rsidR="001F0D52">
        <w:t xml:space="preserve">in </w:t>
      </w:r>
      <w:r>
        <w:t>degrees</w:t>
      </w:r>
      <w:r w:rsidR="001F0D52">
        <w:t xml:space="preserve"> and in</w:t>
      </w:r>
      <w:r>
        <w:t xml:space="preserve"> decimal)</w:t>
      </w:r>
      <w:r w:rsidR="00046062">
        <w:t xml:space="preserve"> and errors </w:t>
      </w:r>
      <w:r>
        <w:t>(degrees, decimal)</w:t>
      </w:r>
      <w:r w:rsidR="008665AF">
        <w:t>,</w:t>
      </w:r>
      <w:r>
        <w:t xml:space="preserve"> </w:t>
      </w:r>
      <w:r w:rsidR="00046062">
        <w:t>are arrays</w:t>
      </w:r>
      <w:r w:rsidR="001F0D52">
        <w:t>;</w:t>
      </w:r>
      <w:r w:rsidR="00046062">
        <w:t xml:space="preserve"> all others are scalar</w:t>
      </w:r>
      <w:r>
        <w:t>s</w:t>
      </w:r>
      <w:r w:rsidR="00046062">
        <w:t>.</w:t>
      </w:r>
      <w:r w:rsidR="00DE1E87">
        <w:t xml:space="preserve"> </w:t>
      </w:r>
    </w:p>
    <w:p w14:paraId="71E1D911" w14:textId="3D93C251" w:rsidR="00046062" w:rsidRDefault="00DE1E87" w:rsidP="00FE60B5">
      <w:pPr>
        <w:ind w:left="720"/>
      </w:pPr>
      <w:r>
        <w:t>[Internally, you can structure your code in a suitable</w:t>
      </w:r>
      <w:r w:rsidR="008665AF">
        <w:t xml:space="preserve"> way with</w:t>
      </w:r>
      <w:r w:rsidR="00C558CE">
        <w:t xml:space="preserve"> your own</w:t>
      </w:r>
      <w:r w:rsidR="008665AF">
        <w:t xml:space="preserve"> </w:t>
      </w:r>
      <w:r w:rsidR="00C558CE">
        <w:t xml:space="preserve">useful </w:t>
      </w:r>
      <w:r w:rsidR="008665AF">
        <w:t>functions</w:t>
      </w:r>
      <w:r>
        <w:t>.]</w:t>
      </w:r>
    </w:p>
    <w:p w14:paraId="3103D672" w14:textId="39BC4154" w:rsidR="00046062" w:rsidRDefault="004E54B7" w:rsidP="004F4E67">
      <w:pPr>
        <w:pStyle w:val="ListParagraph"/>
        <w:numPr>
          <w:ilvl w:val="0"/>
          <w:numId w:val="1"/>
        </w:numPr>
      </w:pPr>
      <w:r>
        <w:t xml:space="preserve">Fix </w:t>
      </w:r>
      <w:r w:rsidR="00FE60B5">
        <w:t>r and s</w:t>
      </w:r>
      <w:r>
        <w:t>. Do a discreti</w:t>
      </w:r>
      <w:r w:rsidR="00FE60B5">
        <w:t>s</w:t>
      </w:r>
      <w:r>
        <w:t>ed exhaustive search over c</w:t>
      </w:r>
      <w:r w:rsidR="00C558CE">
        <w:t>, over</w:t>
      </w:r>
      <w:r>
        <w:t xml:space="preserve"> e</w:t>
      </w:r>
      <w:r w:rsidR="00FE60B5">
        <w:t xml:space="preserve"> = (e</w:t>
      </w:r>
      <w:proofErr w:type="gramStart"/>
      <w:r w:rsidR="00FE60B5">
        <w:t>1,e</w:t>
      </w:r>
      <w:proofErr w:type="gramEnd"/>
      <w:r w:rsidR="00FE60B5">
        <w:t xml:space="preserve">2), and </w:t>
      </w:r>
      <w:r w:rsidR="00C558CE">
        <w:t xml:space="preserve">over </w:t>
      </w:r>
      <w:r>
        <w:t>z to minimise the maximum angular error</w:t>
      </w:r>
      <w:r w:rsidR="00FE60B5">
        <w:t xml:space="preserve"> for the given r and s.</w:t>
      </w:r>
      <w:r w:rsidR="00B673D1">
        <w:t xml:space="preserve"> Your output</w:t>
      </w:r>
      <w:r w:rsidR="00BF26F2">
        <w:t>s</w:t>
      </w:r>
      <w:r w:rsidR="00B673D1">
        <w:t xml:space="preserve"> should be the</w:t>
      </w:r>
      <w:r w:rsidR="00BF26F2">
        <w:t xml:space="preserve"> best parameters, the angular error for each opposition, and the</w:t>
      </w:r>
      <w:r w:rsidR="00B673D1">
        <w:t xml:space="preserve"> maximum angular error</w:t>
      </w:r>
      <w:r w:rsidR="00C558CE">
        <w:t>, as follows.</w:t>
      </w:r>
    </w:p>
    <w:p w14:paraId="5E8D3996" w14:textId="641088A1" w:rsidR="00046062" w:rsidRPr="009C117D" w:rsidRDefault="00046062" w:rsidP="00046062">
      <w:pPr>
        <w:pStyle w:val="ListParagraph"/>
        <w:rPr>
          <w:rFonts w:cstheme="minorHAnsi"/>
          <w:b/>
          <w:bCs/>
          <w:sz w:val="20"/>
          <w:szCs w:val="20"/>
        </w:rPr>
      </w:pPr>
      <w:proofErr w:type="gramStart"/>
      <w:r w:rsidRPr="009C117D">
        <w:rPr>
          <w:rFonts w:cstheme="minorHAnsi"/>
          <w:b/>
          <w:bCs/>
          <w:sz w:val="20"/>
          <w:szCs w:val="20"/>
        </w:rPr>
        <w:t>c,e</w:t>
      </w:r>
      <w:proofErr w:type="gramEnd"/>
      <w:r w:rsidRPr="009C117D">
        <w:rPr>
          <w:rFonts w:cstheme="minorHAnsi"/>
          <w:b/>
          <w:bCs/>
          <w:sz w:val="20"/>
          <w:szCs w:val="20"/>
        </w:rPr>
        <w:t xml:space="preserve">1,e2,z,errors,maxError = </w:t>
      </w:r>
      <w:proofErr w:type="spellStart"/>
      <w:r w:rsidR="000E1959" w:rsidRPr="009C117D">
        <w:rPr>
          <w:rFonts w:cstheme="minorHAnsi"/>
          <w:b/>
          <w:bCs/>
          <w:sz w:val="20"/>
          <w:szCs w:val="20"/>
        </w:rPr>
        <w:t>best</w:t>
      </w:r>
      <w:r w:rsidRPr="009C117D">
        <w:rPr>
          <w:rFonts w:cstheme="minorHAnsi"/>
          <w:b/>
          <w:bCs/>
          <w:sz w:val="20"/>
          <w:szCs w:val="20"/>
        </w:rPr>
        <w:t>OrbitInnerParams</w:t>
      </w:r>
      <w:proofErr w:type="spellEnd"/>
      <w:r w:rsidRPr="009C117D">
        <w:rPr>
          <w:rFonts w:cstheme="minorHAnsi"/>
          <w:b/>
          <w:bCs/>
          <w:sz w:val="20"/>
          <w:szCs w:val="20"/>
        </w:rPr>
        <w:t>(</w:t>
      </w:r>
      <w:proofErr w:type="spellStart"/>
      <w:r w:rsidRPr="009C117D">
        <w:rPr>
          <w:rFonts w:cstheme="minorHAnsi"/>
          <w:b/>
          <w:bCs/>
          <w:sz w:val="20"/>
          <w:szCs w:val="20"/>
        </w:rPr>
        <w:t>r,s,oppositions</w:t>
      </w:r>
      <w:proofErr w:type="spellEnd"/>
      <w:r w:rsidRPr="009C117D">
        <w:rPr>
          <w:rFonts w:cstheme="minorHAnsi"/>
          <w:b/>
          <w:bCs/>
          <w:sz w:val="20"/>
          <w:szCs w:val="20"/>
        </w:rPr>
        <w:t>)</w:t>
      </w:r>
    </w:p>
    <w:p w14:paraId="636AE1CB" w14:textId="77777777" w:rsidR="00FE60B5" w:rsidRDefault="00FE60B5" w:rsidP="00FE60B5">
      <w:pPr>
        <w:pStyle w:val="ListParagraph"/>
      </w:pPr>
    </w:p>
    <w:p w14:paraId="7FB41008" w14:textId="41040DAF" w:rsidR="000E1959" w:rsidRDefault="00AC5148" w:rsidP="004F4E67">
      <w:pPr>
        <w:pStyle w:val="ListParagraph"/>
        <w:numPr>
          <w:ilvl w:val="0"/>
          <w:numId w:val="1"/>
        </w:numPr>
      </w:pPr>
      <w:r>
        <w:t xml:space="preserve">Fix </w:t>
      </w:r>
      <w:r w:rsidR="00FE60B5">
        <w:t>r</w:t>
      </w:r>
      <w:r>
        <w:t>. Do a discreti</w:t>
      </w:r>
      <w:r w:rsidR="00FE60B5">
        <w:t>s</w:t>
      </w:r>
      <w:r>
        <w:t>ed</w:t>
      </w:r>
      <w:r w:rsidR="00FE60B5">
        <w:t xml:space="preserve"> search for s </w:t>
      </w:r>
      <w:r w:rsidR="00B673D1">
        <w:t>(</w:t>
      </w:r>
      <w:r w:rsidR="00FE60B5">
        <w:t>in the neighbourhood of 360 d</w:t>
      </w:r>
      <w:r w:rsidR="00C558CE">
        <w:t>egrees</w:t>
      </w:r>
      <w:r w:rsidR="00FE60B5">
        <w:t xml:space="preserve"> over 687 days</w:t>
      </w:r>
      <w:r w:rsidR="00B673D1">
        <w:t>;</w:t>
      </w:r>
      <w:r w:rsidR="00FE60B5">
        <w:t xml:space="preserve"> </w:t>
      </w:r>
      <w:r w:rsidR="00B673D1">
        <w:t>f</w:t>
      </w:r>
      <w:r w:rsidR="00FE60B5">
        <w:t>or each s, you will use the function</w:t>
      </w:r>
      <w:r w:rsidR="00B673D1">
        <w:t xml:space="preserve"> developed</w:t>
      </w:r>
      <w:r w:rsidR="00FE60B5">
        <w:t xml:space="preserve"> in </w:t>
      </w:r>
      <w:r w:rsidR="00C558CE">
        <w:t>question</w:t>
      </w:r>
      <w:r w:rsidR="00FE60B5">
        <w:t xml:space="preserve"> 2</w:t>
      </w:r>
      <w:r w:rsidR="00B673D1">
        <w:t>)</w:t>
      </w:r>
      <w:r w:rsidR="00FE60B5">
        <w:t>.</w:t>
      </w:r>
      <w:r w:rsidR="00B673D1">
        <w:t xml:space="preserve"> Your output</w:t>
      </w:r>
      <w:r w:rsidR="00BF26F2">
        <w:t>s</w:t>
      </w:r>
      <w:r w:rsidR="00B673D1">
        <w:t xml:space="preserve"> should be the best s</w:t>
      </w:r>
      <w:r w:rsidR="00BF26F2">
        <w:t>, the angular error for each opposition,</w:t>
      </w:r>
      <w:r w:rsidR="00B673D1">
        <w:t xml:space="preserve"> and the maximum angular error</w:t>
      </w:r>
      <w:r w:rsidR="00C558CE">
        <w:t>, as follows.</w:t>
      </w:r>
    </w:p>
    <w:p w14:paraId="32476E07" w14:textId="23265F3E" w:rsidR="00FE60B5" w:rsidRDefault="000E1959" w:rsidP="00FE60B5">
      <w:pPr>
        <w:pStyle w:val="ListParagraph"/>
        <w:rPr>
          <w:rFonts w:cstheme="minorHAnsi"/>
          <w:b/>
          <w:bCs/>
          <w:sz w:val="20"/>
          <w:szCs w:val="20"/>
        </w:rPr>
      </w:pPr>
      <w:proofErr w:type="spellStart"/>
      <w:proofErr w:type="gramStart"/>
      <w:r w:rsidRPr="009C117D">
        <w:rPr>
          <w:rFonts w:cstheme="minorHAnsi"/>
          <w:b/>
          <w:bCs/>
          <w:sz w:val="20"/>
          <w:szCs w:val="20"/>
        </w:rPr>
        <w:t>s,errors</w:t>
      </w:r>
      <w:proofErr w:type="gramEnd"/>
      <w:r w:rsidRPr="009C117D">
        <w:rPr>
          <w:rFonts w:cstheme="minorHAnsi"/>
          <w:b/>
          <w:bCs/>
          <w:sz w:val="20"/>
          <w:szCs w:val="20"/>
        </w:rPr>
        <w:t>,maxError</w:t>
      </w:r>
      <w:proofErr w:type="spellEnd"/>
      <w:r w:rsidRPr="009C117D">
        <w:rPr>
          <w:rFonts w:cstheme="minorHAnsi"/>
          <w:b/>
          <w:bCs/>
          <w:sz w:val="20"/>
          <w:szCs w:val="20"/>
        </w:rPr>
        <w:t xml:space="preserve"> = </w:t>
      </w:r>
      <w:proofErr w:type="spellStart"/>
      <w:r w:rsidRPr="009C117D">
        <w:rPr>
          <w:rFonts w:cstheme="minorHAnsi"/>
          <w:b/>
          <w:bCs/>
          <w:sz w:val="20"/>
          <w:szCs w:val="20"/>
        </w:rPr>
        <w:t>bestS</w:t>
      </w:r>
      <w:proofErr w:type="spellEnd"/>
      <w:r w:rsidRPr="009C117D">
        <w:rPr>
          <w:rFonts w:cstheme="minorHAnsi"/>
          <w:b/>
          <w:bCs/>
          <w:sz w:val="20"/>
          <w:szCs w:val="20"/>
        </w:rPr>
        <w:t>(</w:t>
      </w:r>
      <w:proofErr w:type="spellStart"/>
      <w:r w:rsidRPr="009C117D">
        <w:rPr>
          <w:rFonts w:cstheme="minorHAnsi"/>
          <w:b/>
          <w:bCs/>
          <w:sz w:val="20"/>
          <w:szCs w:val="20"/>
        </w:rPr>
        <w:t>r,oppositions</w:t>
      </w:r>
      <w:proofErr w:type="spellEnd"/>
      <w:r w:rsidRPr="009C117D">
        <w:rPr>
          <w:rFonts w:cstheme="minorHAnsi"/>
          <w:b/>
          <w:bCs/>
          <w:sz w:val="20"/>
          <w:szCs w:val="20"/>
        </w:rPr>
        <w:t>)</w:t>
      </w:r>
    </w:p>
    <w:p w14:paraId="1220A5DE" w14:textId="77777777" w:rsidR="00C558CE" w:rsidRPr="009C117D" w:rsidRDefault="00C558CE" w:rsidP="00FE60B5">
      <w:pPr>
        <w:pStyle w:val="ListParagraph"/>
        <w:rPr>
          <w:rFonts w:cstheme="minorHAnsi"/>
          <w:b/>
          <w:bCs/>
        </w:rPr>
      </w:pPr>
    </w:p>
    <w:p w14:paraId="7FBC87A7" w14:textId="4A63F61F" w:rsidR="000E1959" w:rsidRDefault="00FE60B5" w:rsidP="004F4E67">
      <w:pPr>
        <w:pStyle w:val="ListParagraph"/>
        <w:numPr>
          <w:ilvl w:val="0"/>
          <w:numId w:val="1"/>
        </w:numPr>
      </w:pPr>
      <w:r>
        <w:t>Fix s.</w:t>
      </w:r>
      <w:r w:rsidR="00AC5148">
        <w:t xml:space="preserve"> </w:t>
      </w:r>
      <w:r>
        <w:t>Do a discretised search for r (in the neighbourhood of the average distance of the black dots</w:t>
      </w:r>
      <w:r w:rsidR="00B673D1">
        <w:t xml:space="preserve">, </w:t>
      </w:r>
      <w:r w:rsidR="00C558CE">
        <w:t xml:space="preserve">which are </w:t>
      </w:r>
      <w:r w:rsidR="00B673D1">
        <w:t>described in slide 31,</w:t>
      </w:r>
      <w:r>
        <w:t xml:space="preserve"> from the centre</w:t>
      </w:r>
      <w:r w:rsidR="00B673D1">
        <w:t xml:space="preserve">; </w:t>
      </w:r>
      <w:r w:rsidR="00C558CE">
        <w:t xml:space="preserve">again, </w:t>
      </w:r>
      <w:r w:rsidR="00B673D1">
        <w:t xml:space="preserve">for each r, you will use the function developed in </w:t>
      </w:r>
      <w:r w:rsidR="00C558CE">
        <w:t xml:space="preserve">question </w:t>
      </w:r>
      <w:r w:rsidR="00B673D1">
        <w:t>2). Your output</w:t>
      </w:r>
      <w:r w:rsidR="00BF26F2">
        <w:t>s</w:t>
      </w:r>
      <w:r w:rsidR="00B673D1">
        <w:t xml:space="preserve"> should be the best r</w:t>
      </w:r>
      <w:r w:rsidR="00BF26F2">
        <w:t>,</w:t>
      </w:r>
      <w:r w:rsidR="00BF26F2" w:rsidRPr="00BF26F2">
        <w:t xml:space="preserve"> </w:t>
      </w:r>
      <w:r w:rsidR="00BF26F2">
        <w:t>the angular error for each opposition,</w:t>
      </w:r>
      <w:r w:rsidR="00B673D1">
        <w:t xml:space="preserve"> and the maximum angular error.</w:t>
      </w:r>
    </w:p>
    <w:p w14:paraId="1DD634AF" w14:textId="007F2675" w:rsidR="00BF26F2" w:rsidRDefault="000E1959" w:rsidP="007A7E22">
      <w:pPr>
        <w:pStyle w:val="ListParagraph"/>
        <w:rPr>
          <w:rFonts w:cstheme="minorHAnsi"/>
          <w:b/>
          <w:bCs/>
          <w:sz w:val="20"/>
          <w:szCs w:val="20"/>
        </w:rPr>
      </w:pPr>
      <w:proofErr w:type="spellStart"/>
      <w:proofErr w:type="gramStart"/>
      <w:r w:rsidRPr="009C117D">
        <w:rPr>
          <w:rFonts w:cstheme="minorHAnsi"/>
          <w:b/>
          <w:bCs/>
          <w:sz w:val="20"/>
          <w:szCs w:val="20"/>
        </w:rPr>
        <w:t>r,errors</w:t>
      </w:r>
      <w:proofErr w:type="gramEnd"/>
      <w:r w:rsidRPr="009C117D">
        <w:rPr>
          <w:rFonts w:cstheme="minorHAnsi"/>
          <w:b/>
          <w:bCs/>
          <w:sz w:val="20"/>
          <w:szCs w:val="20"/>
        </w:rPr>
        <w:t>,maxError</w:t>
      </w:r>
      <w:proofErr w:type="spellEnd"/>
      <w:r w:rsidRPr="009C117D">
        <w:rPr>
          <w:rFonts w:cstheme="minorHAnsi"/>
          <w:b/>
          <w:bCs/>
          <w:sz w:val="20"/>
          <w:szCs w:val="20"/>
        </w:rPr>
        <w:t xml:space="preserve"> = </w:t>
      </w:r>
      <w:proofErr w:type="spellStart"/>
      <w:r w:rsidRPr="009C117D">
        <w:rPr>
          <w:rFonts w:cstheme="minorHAnsi"/>
          <w:b/>
          <w:bCs/>
          <w:sz w:val="20"/>
          <w:szCs w:val="20"/>
        </w:rPr>
        <w:t>bestR</w:t>
      </w:r>
      <w:proofErr w:type="spellEnd"/>
      <w:r w:rsidRPr="009C117D">
        <w:rPr>
          <w:rFonts w:cstheme="minorHAnsi"/>
          <w:b/>
          <w:bCs/>
          <w:sz w:val="20"/>
          <w:szCs w:val="20"/>
        </w:rPr>
        <w:t>(</w:t>
      </w:r>
      <w:proofErr w:type="spellStart"/>
      <w:r w:rsidRPr="009C117D">
        <w:rPr>
          <w:rFonts w:cstheme="minorHAnsi"/>
          <w:b/>
          <w:bCs/>
          <w:sz w:val="20"/>
          <w:szCs w:val="20"/>
        </w:rPr>
        <w:t>s,oppositions</w:t>
      </w:r>
      <w:proofErr w:type="spellEnd"/>
      <w:r w:rsidRPr="009C117D">
        <w:rPr>
          <w:rFonts w:cstheme="minorHAnsi"/>
          <w:b/>
          <w:bCs/>
          <w:sz w:val="20"/>
          <w:szCs w:val="20"/>
        </w:rPr>
        <w:t>)</w:t>
      </w:r>
    </w:p>
    <w:p w14:paraId="28F3051C" w14:textId="77777777" w:rsidR="007A7E22" w:rsidRPr="007A7E22" w:rsidRDefault="007A7E22" w:rsidP="007A7E22">
      <w:pPr>
        <w:pStyle w:val="ListParagraph"/>
        <w:rPr>
          <w:rFonts w:cstheme="minorHAnsi"/>
          <w:b/>
          <w:bCs/>
        </w:rPr>
      </w:pPr>
    </w:p>
    <w:p w14:paraId="2E411ABA" w14:textId="2ADAB0CD" w:rsidR="000E1959" w:rsidRDefault="00BF26F2" w:rsidP="004F4E67">
      <w:pPr>
        <w:pStyle w:val="ListParagraph"/>
        <w:numPr>
          <w:ilvl w:val="0"/>
          <w:numId w:val="1"/>
        </w:numPr>
      </w:pPr>
      <w:r>
        <w:t xml:space="preserve">Write a wrapper that will search </w:t>
      </w:r>
      <w:r w:rsidR="00DD0673">
        <w:t xml:space="preserve">iteratively </w:t>
      </w:r>
      <w:r>
        <w:t xml:space="preserve">over r and s, starting from an initial guess. Your outputs should be </w:t>
      </w:r>
      <w:r w:rsidR="00DD0673">
        <w:t>the best parameters c, e, z, r, and s, the angular error for each opposition, and the maximum angular error.</w:t>
      </w:r>
    </w:p>
    <w:p w14:paraId="22830C71" w14:textId="606D9803" w:rsidR="00046062" w:rsidRDefault="000E1959" w:rsidP="004F4E67">
      <w:pPr>
        <w:pStyle w:val="ListParagraph"/>
        <w:rPr>
          <w:rFonts w:cstheme="minorHAnsi"/>
          <w:b/>
          <w:bCs/>
          <w:sz w:val="20"/>
          <w:szCs w:val="20"/>
        </w:rPr>
      </w:pPr>
      <w:proofErr w:type="gramStart"/>
      <w:r w:rsidRPr="009C117D">
        <w:rPr>
          <w:rFonts w:cstheme="minorHAnsi"/>
          <w:b/>
          <w:bCs/>
          <w:sz w:val="20"/>
          <w:szCs w:val="20"/>
        </w:rPr>
        <w:t>r,s</w:t>
      </w:r>
      <w:proofErr w:type="gramEnd"/>
      <w:r w:rsidRPr="009C117D">
        <w:rPr>
          <w:rFonts w:cstheme="minorHAnsi"/>
          <w:b/>
          <w:bCs/>
          <w:sz w:val="20"/>
          <w:szCs w:val="20"/>
        </w:rPr>
        <w:t xml:space="preserve">,c,e1,e2,z,errors,maxError = </w:t>
      </w:r>
      <w:proofErr w:type="spellStart"/>
      <w:r w:rsidRPr="009C117D">
        <w:rPr>
          <w:rFonts w:cstheme="minorHAnsi"/>
          <w:b/>
          <w:bCs/>
          <w:sz w:val="20"/>
          <w:szCs w:val="20"/>
        </w:rPr>
        <w:t>bes</w:t>
      </w:r>
      <w:r w:rsidR="007770AF">
        <w:rPr>
          <w:rFonts w:cstheme="minorHAnsi"/>
          <w:b/>
          <w:bCs/>
          <w:sz w:val="20"/>
          <w:szCs w:val="20"/>
        </w:rPr>
        <w:t>tMars</w:t>
      </w:r>
      <w:r w:rsidRPr="009C117D">
        <w:rPr>
          <w:rFonts w:cstheme="minorHAnsi"/>
          <w:b/>
          <w:bCs/>
          <w:sz w:val="20"/>
          <w:szCs w:val="20"/>
        </w:rPr>
        <w:t>OrbitParams</w:t>
      </w:r>
      <w:proofErr w:type="spellEnd"/>
      <w:r w:rsidRPr="009C117D">
        <w:rPr>
          <w:rFonts w:cstheme="minorHAnsi"/>
          <w:b/>
          <w:bCs/>
          <w:sz w:val="20"/>
          <w:szCs w:val="20"/>
        </w:rPr>
        <w:t>(oppositions)</w:t>
      </w:r>
    </w:p>
    <w:p w14:paraId="171DC1CD" w14:textId="77777777" w:rsidR="004F4E67" w:rsidRDefault="004F4E67" w:rsidP="004F4E67">
      <w:pPr>
        <w:rPr>
          <w:b/>
          <w:bCs/>
        </w:rPr>
      </w:pPr>
      <w:r w:rsidRPr="00046062">
        <w:rPr>
          <w:b/>
          <w:bCs/>
        </w:rPr>
        <w:t>What should you submit?</w:t>
      </w:r>
    </w:p>
    <w:p w14:paraId="6BA09BE7" w14:textId="08944293" w:rsidR="004F4E67" w:rsidRDefault="004F4E67" w:rsidP="004F4E67">
      <w:pPr>
        <w:spacing w:after="0" w:line="240" w:lineRule="auto"/>
        <w:ind w:left="360"/>
      </w:pPr>
      <w:r>
        <w:t xml:space="preserve">You should submit your Python 3.9.0 code and a report as a single zip file, named as </w:t>
      </w:r>
      <w:r>
        <w:rPr>
          <w:b/>
          <w:bCs/>
        </w:rPr>
        <w:t>YourN</w:t>
      </w:r>
      <w:r w:rsidRPr="009C117D">
        <w:rPr>
          <w:b/>
          <w:bCs/>
        </w:rPr>
        <w:t>ame</w:t>
      </w:r>
      <w:r>
        <w:rPr>
          <w:b/>
          <w:bCs/>
        </w:rPr>
        <w:t>_LastFiveDigitsOfYourSRNumber_</w:t>
      </w:r>
      <w:r w:rsidRPr="009C117D">
        <w:rPr>
          <w:b/>
          <w:bCs/>
        </w:rPr>
        <w:t>Assignment1.zip</w:t>
      </w:r>
      <w:r>
        <w:t xml:space="preserve">, on </w:t>
      </w:r>
      <w:r w:rsidR="00A322CF">
        <w:t>M</w:t>
      </w:r>
      <w:r>
        <w:t>oodle before the deadline,</w:t>
      </w:r>
    </w:p>
    <w:p w14:paraId="0B89E33C" w14:textId="77777777" w:rsidR="004F4E67" w:rsidRPr="00D558A0" w:rsidRDefault="004F4E67" w:rsidP="004F4E67">
      <w:pPr>
        <w:spacing w:after="0" w:line="240" w:lineRule="auto"/>
        <w:ind w:left="360"/>
      </w:pPr>
      <w:r>
        <w:t>and this zip file should contain the following:</w:t>
      </w:r>
    </w:p>
    <w:p w14:paraId="43DF2114" w14:textId="77777777" w:rsidR="004F4E67" w:rsidRPr="009C117D" w:rsidRDefault="004F4E67" w:rsidP="004F4E67">
      <w:pPr>
        <w:spacing w:after="0" w:line="240" w:lineRule="auto"/>
        <w:ind w:left="360"/>
        <w:rPr>
          <w:b/>
          <w:bCs/>
        </w:rPr>
      </w:pPr>
      <w:r w:rsidRPr="009C117D">
        <w:rPr>
          <w:b/>
          <w:bCs/>
        </w:rPr>
        <w:t>Assignment1.py</w:t>
      </w:r>
    </w:p>
    <w:p w14:paraId="6204E384" w14:textId="77777777" w:rsidR="004F4E67" w:rsidRPr="00D558A0" w:rsidRDefault="004F4E67" w:rsidP="004F4E67">
      <w:pPr>
        <w:spacing w:after="0" w:line="240" w:lineRule="auto"/>
        <w:ind w:left="360"/>
        <w:rPr>
          <w:b/>
          <w:bCs/>
        </w:rPr>
      </w:pPr>
      <w:r w:rsidRPr="009C117D">
        <w:rPr>
          <w:b/>
          <w:bCs/>
        </w:rPr>
        <w:t>Report</w:t>
      </w:r>
      <w:r>
        <w:rPr>
          <w:b/>
          <w:bCs/>
        </w:rPr>
        <w:t>1</w:t>
      </w:r>
      <w:r w:rsidRPr="009C117D">
        <w:rPr>
          <w:b/>
          <w:bCs/>
        </w:rPr>
        <w:t>.pdf</w:t>
      </w:r>
    </w:p>
    <w:p w14:paraId="79005BFF" w14:textId="79C00774" w:rsidR="00BF26F2" w:rsidRDefault="004F4E67" w:rsidP="004F4E67">
      <w:pPr>
        <w:spacing w:after="0" w:line="240" w:lineRule="auto"/>
        <w:ind w:left="360"/>
      </w:pPr>
      <w:r>
        <w:t xml:space="preserve">Report1.pdf should contain your name as the author, the outputs that you obtained when you ran </w:t>
      </w:r>
      <w:proofErr w:type="spellStart"/>
      <w:r w:rsidRPr="009C117D">
        <w:rPr>
          <w:b/>
          <w:bCs/>
        </w:rPr>
        <w:t>best</w:t>
      </w:r>
      <w:r>
        <w:rPr>
          <w:b/>
          <w:bCs/>
        </w:rPr>
        <w:t>Mars</w:t>
      </w:r>
      <w:r w:rsidRPr="009C117D">
        <w:rPr>
          <w:b/>
          <w:bCs/>
        </w:rPr>
        <w:t>OrbitParams</w:t>
      </w:r>
      <w:proofErr w:type="spellEnd"/>
      <w:r w:rsidRPr="009C117D">
        <w:rPr>
          <w:b/>
          <w:bCs/>
        </w:rPr>
        <w:t>(oppositions)</w:t>
      </w:r>
      <w:r>
        <w:t>, and an implementation summary</w:t>
      </w:r>
      <w:r w:rsidR="00CC3783">
        <w:t>.</w:t>
      </w:r>
    </w:p>
    <w:sectPr w:rsidR="00BF26F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63204D"/>
    <w:multiLevelType w:val="hybridMultilevel"/>
    <w:tmpl w:val="A710A89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8A964FC"/>
    <w:multiLevelType w:val="hybridMultilevel"/>
    <w:tmpl w:val="D8DC2DB2"/>
    <w:lvl w:ilvl="0" w:tplc="274627F2">
      <w:start w:val="1"/>
      <w:numFmt w:val="lowerLetter"/>
      <w:lvlText w:val="%1)"/>
      <w:lvlJc w:val="left"/>
      <w:pPr>
        <w:ind w:left="717" w:hanging="360"/>
      </w:pPr>
      <w:rPr>
        <w:rFonts w:hint="default"/>
      </w:rPr>
    </w:lvl>
    <w:lvl w:ilvl="1" w:tplc="40090019" w:tentative="1">
      <w:start w:val="1"/>
      <w:numFmt w:val="lowerLetter"/>
      <w:lvlText w:val="%2."/>
      <w:lvlJc w:val="left"/>
      <w:pPr>
        <w:ind w:left="1437" w:hanging="360"/>
      </w:pPr>
    </w:lvl>
    <w:lvl w:ilvl="2" w:tplc="4009001B" w:tentative="1">
      <w:start w:val="1"/>
      <w:numFmt w:val="lowerRoman"/>
      <w:lvlText w:val="%3."/>
      <w:lvlJc w:val="right"/>
      <w:pPr>
        <w:ind w:left="2157" w:hanging="180"/>
      </w:pPr>
    </w:lvl>
    <w:lvl w:ilvl="3" w:tplc="4009000F" w:tentative="1">
      <w:start w:val="1"/>
      <w:numFmt w:val="decimal"/>
      <w:lvlText w:val="%4."/>
      <w:lvlJc w:val="left"/>
      <w:pPr>
        <w:ind w:left="2877" w:hanging="360"/>
      </w:pPr>
    </w:lvl>
    <w:lvl w:ilvl="4" w:tplc="40090019" w:tentative="1">
      <w:start w:val="1"/>
      <w:numFmt w:val="lowerLetter"/>
      <w:lvlText w:val="%5."/>
      <w:lvlJc w:val="left"/>
      <w:pPr>
        <w:ind w:left="3597" w:hanging="360"/>
      </w:pPr>
    </w:lvl>
    <w:lvl w:ilvl="5" w:tplc="4009001B" w:tentative="1">
      <w:start w:val="1"/>
      <w:numFmt w:val="lowerRoman"/>
      <w:lvlText w:val="%6."/>
      <w:lvlJc w:val="right"/>
      <w:pPr>
        <w:ind w:left="4317" w:hanging="180"/>
      </w:pPr>
    </w:lvl>
    <w:lvl w:ilvl="6" w:tplc="4009000F" w:tentative="1">
      <w:start w:val="1"/>
      <w:numFmt w:val="decimal"/>
      <w:lvlText w:val="%7."/>
      <w:lvlJc w:val="left"/>
      <w:pPr>
        <w:ind w:left="5037" w:hanging="360"/>
      </w:pPr>
    </w:lvl>
    <w:lvl w:ilvl="7" w:tplc="40090019" w:tentative="1">
      <w:start w:val="1"/>
      <w:numFmt w:val="lowerLetter"/>
      <w:lvlText w:val="%8."/>
      <w:lvlJc w:val="left"/>
      <w:pPr>
        <w:ind w:left="5757" w:hanging="360"/>
      </w:pPr>
    </w:lvl>
    <w:lvl w:ilvl="8" w:tplc="4009001B" w:tentative="1">
      <w:start w:val="1"/>
      <w:numFmt w:val="lowerRoman"/>
      <w:lvlText w:val="%9."/>
      <w:lvlJc w:val="right"/>
      <w:pPr>
        <w:ind w:left="6477" w:hanging="180"/>
      </w:pPr>
    </w:lvl>
  </w:abstractNum>
  <w:abstractNum w:abstractNumId="2" w15:restartNumberingAfterBreak="0">
    <w:nsid w:val="68AF6012"/>
    <w:multiLevelType w:val="hybridMultilevel"/>
    <w:tmpl w:val="B3BE003A"/>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NDQyMjewtDQ2NzBQ0lEKTi0uzszPAykwqQUA1fg1bCwAAAA="/>
  </w:docVars>
  <w:rsids>
    <w:rsidRoot w:val="00C054DC"/>
    <w:rsid w:val="00046062"/>
    <w:rsid w:val="000633A8"/>
    <w:rsid w:val="000C7175"/>
    <w:rsid w:val="000E1959"/>
    <w:rsid w:val="0010791C"/>
    <w:rsid w:val="001D7908"/>
    <w:rsid w:val="001F0D52"/>
    <w:rsid w:val="002316CD"/>
    <w:rsid w:val="00251671"/>
    <w:rsid w:val="00260069"/>
    <w:rsid w:val="003208FD"/>
    <w:rsid w:val="004E0F62"/>
    <w:rsid w:val="004E54B7"/>
    <w:rsid w:val="004F4E67"/>
    <w:rsid w:val="00691890"/>
    <w:rsid w:val="00733BD2"/>
    <w:rsid w:val="007770AF"/>
    <w:rsid w:val="007A7E22"/>
    <w:rsid w:val="008665AF"/>
    <w:rsid w:val="00990C19"/>
    <w:rsid w:val="009C117D"/>
    <w:rsid w:val="009C5A10"/>
    <w:rsid w:val="00A322CF"/>
    <w:rsid w:val="00AC5148"/>
    <w:rsid w:val="00B16393"/>
    <w:rsid w:val="00B673D1"/>
    <w:rsid w:val="00BF26F2"/>
    <w:rsid w:val="00C054DC"/>
    <w:rsid w:val="00C558CE"/>
    <w:rsid w:val="00CA3EDD"/>
    <w:rsid w:val="00CC3783"/>
    <w:rsid w:val="00D558A0"/>
    <w:rsid w:val="00D65AC5"/>
    <w:rsid w:val="00DC4C67"/>
    <w:rsid w:val="00DD0673"/>
    <w:rsid w:val="00DE1E87"/>
    <w:rsid w:val="00E21149"/>
    <w:rsid w:val="00F07C87"/>
    <w:rsid w:val="00F60C4A"/>
    <w:rsid w:val="00F733A7"/>
    <w:rsid w:val="00FE60B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CD051"/>
  <w15:chartTrackingRefBased/>
  <w15:docId w15:val="{80035FBB-B91C-47A9-B9DE-EB19D5CD6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54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925861">
      <w:bodyDiv w:val="1"/>
      <w:marLeft w:val="0"/>
      <w:marRight w:val="0"/>
      <w:marTop w:val="0"/>
      <w:marBottom w:val="0"/>
      <w:divBdr>
        <w:top w:val="none" w:sz="0" w:space="0" w:color="auto"/>
        <w:left w:val="none" w:sz="0" w:space="0" w:color="auto"/>
        <w:bottom w:val="none" w:sz="0" w:space="0" w:color="auto"/>
        <w:right w:val="none" w:sz="0" w:space="0" w:color="auto"/>
      </w:divBdr>
      <w:divsChild>
        <w:div w:id="1373655635">
          <w:marLeft w:val="0"/>
          <w:marRight w:val="0"/>
          <w:marTop w:val="0"/>
          <w:marBottom w:val="0"/>
          <w:divBdr>
            <w:top w:val="none" w:sz="0" w:space="0" w:color="auto"/>
            <w:left w:val="none" w:sz="0" w:space="0" w:color="auto"/>
            <w:bottom w:val="none" w:sz="0" w:space="0" w:color="auto"/>
            <w:right w:val="none" w:sz="0" w:space="0" w:color="auto"/>
          </w:divBdr>
        </w:div>
        <w:div w:id="15848019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9</TotalTime>
  <Pages>2</Pages>
  <Words>806</Words>
  <Characters>459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esh Sundaresan</dc:creator>
  <cp:keywords/>
  <dc:description/>
  <cp:lastModifiedBy>Rajesh Sundaresan</cp:lastModifiedBy>
  <cp:revision>35</cp:revision>
  <dcterms:created xsi:type="dcterms:W3CDTF">2021-08-17T16:27:00Z</dcterms:created>
  <dcterms:modified xsi:type="dcterms:W3CDTF">2021-08-27T14:38:00Z</dcterms:modified>
</cp:coreProperties>
</file>